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810A80">
              <w:rPr>
                <w:rFonts w:ascii="Times New Roman" w:eastAsia="Times New Roman" w:hAnsi="Times New Roman" w:cs="Times New Roman"/>
                <w:b/>
                <w:sz w:val="28"/>
              </w:rPr>
              <w:t>7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810A80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810A80" w:rsidRPr="00810A80">
                    <w:rPr>
                      <w:rFonts w:ascii="Times New Roman" w:hAnsi="Times New Roman" w:cs="Times New Roman"/>
                      <w:b/>
                      <w:bCs/>
                      <w:color w:val="auto"/>
                      <w:sz w:val="28"/>
                      <w:szCs w:val="28"/>
                    </w:rPr>
                    <w:t>Introduction to Multiplexer &amp; Decoder</w:t>
                  </w:r>
                </w:p>
                <w:p w:rsidR="008E4095" w:rsidRDefault="008E4095" w:rsidP="00810A80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810A80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>
              <w:rPr>
                <w:sz w:val="28"/>
              </w:rPr>
              <w:tab/>
            </w:r>
            <w:r w:rsidR="00810A80">
              <w:rPr>
                <w:rFonts w:ascii="Times New Roman" w:eastAsia="Times New Roman" w:hAnsi="Times New Roman" w:cs="Times New Roman"/>
                <w:sz w:val="28"/>
              </w:rPr>
              <w:t>17 April</w:t>
            </w:r>
            <w:r w:rsidR="00BF5450">
              <w:rPr>
                <w:rFonts w:ascii="Times New Roman" w:eastAsia="Times New Roman" w:hAnsi="Times New Roman" w:cs="Times New Roman"/>
                <w:sz w:val="28"/>
              </w:rPr>
              <w:t>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 xml:space="preserve">Submission Date: </w:t>
            </w:r>
            <w:r w:rsidR="00810A80">
              <w:rPr>
                <w:rFonts w:ascii="Times New Roman" w:eastAsia="Times New Roman" w:hAnsi="Times New Roman" w:cs="Times New Roman"/>
                <w:sz w:val="28"/>
              </w:rPr>
              <w:t>23 April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C5722"/>
    <w:rsid w:val="000E1399"/>
    <w:rsid w:val="001F61A8"/>
    <w:rsid w:val="00202AF3"/>
    <w:rsid w:val="002416BC"/>
    <w:rsid w:val="003461DD"/>
    <w:rsid w:val="003E1BD3"/>
    <w:rsid w:val="00452B06"/>
    <w:rsid w:val="004E10D6"/>
    <w:rsid w:val="00692912"/>
    <w:rsid w:val="00702D52"/>
    <w:rsid w:val="00717B4E"/>
    <w:rsid w:val="00810A80"/>
    <w:rsid w:val="00823107"/>
    <w:rsid w:val="00851088"/>
    <w:rsid w:val="0086394B"/>
    <w:rsid w:val="008E4095"/>
    <w:rsid w:val="009A4A14"/>
    <w:rsid w:val="009F1FDF"/>
    <w:rsid w:val="00A16925"/>
    <w:rsid w:val="00B314F3"/>
    <w:rsid w:val="00B37797"/>
    <w:rsid w:val="00B701D6"/>
    <w:rsid w:val="00B96B67"/>
    <w:rsid w:val="00BD44C2"/>
    <w:rsid w:val="00BF5450"/>
    <w:rsid w:val="00CB0F31"/>
    <w:rsid w:val="00CE589A"/>
    <w:rsid w:val="00D06592"/>
    <w:rsid w:val="00D16E57"/>
    <w:rsid w:val="00D50ACF"/>
    <w:rsid w:val="00D864ED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3</cp:revision>
  <cp:lastPrinted>2018-04-09T05:25:00Z</cp:lastPrinted>
  <dcterms:created xsi:type="dcterms:W3CDTF">2021-03-21T20:24:00Z</dcterms:created>
  <dcterms:modified xsi:type="dcterms:W3CDTF">2021-04-22T06:46:00Z</dcterms:modified>
</cp:coreProperties>
</file>